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33D32" w14:textId="77777777" w:rsidR="00A21FF9" w:rsidRPr="00A21FF9" w:rsidRDefault="00A21FF9" w:rsidP="00A21FF9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A21FF9"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  <w:t>My name is Eniola Ayo-Gbenjo, Enny, and I am a current pre-medical student studying Natural Science with certificates in Global Health and Gender, Sexuality, and Women Studies. Passionate at gender and racial health disparities, I hope to use my future platform as a physician to develop and implement health equity interventions. </w:t>
      </w:r>
    </w:p>
    <w:p w14:paraId="244F9DB4" w14:textId="77777777" w:rsidR="00A21FF9" w:rsidRPr="00A21FF9" w:rsidRDefault="00A21FF9" w:rsidP="00A21FF9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1D61C3A8" w14:textId="77777777" w:rsidR="00A21FF9" w:rsidRPr="00A21FF9" w:rsidRDefault="00A21FF9" w:rsidP="00A21FF9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  <w:r w:rsidRPr="00A21FF9"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  <w:t>I am placed at Healthy Start Pittsburgh which is a non-profit working to combat child and maternal health inequity primarily in the Black families in Allegheny County. I am working in the Storytelling Initiative which aims to elevate the lived experiences of Black women and birthing people.</w:t>
      </w:r>
    </w:p>
    <w:p w14:paraId="4A9BBF86" w14:textId="77777777" w:rsidR="00A21FF9" w:rsidRPr="00A21FF9" w:rsidRDefault="00A21FF9" w:rsidP="00A21FF9">
      <w:pPr>
        <w:spacing w:after="0" w:line="240" w:lineRule="auto"/>
        <w:rPr>
          <w:rFonts w:ascii="Calibri" w:eastAsia="Times New Roman" w:hAnsi="Calibri" w:cs="Calibri"/>
          <w:kern w:val="0"/>
          <w14:ligatures w14:val="none"/>
        </w:rPr>
      </w:pPr>
    </w:p>
    <w:p w14:paraId="540F5A0F" w14:textId="77777777" w:rsidR="00A21FF9" w:rsidRPr="00A21FF9" w:rsidRDefault="00A21FF9" w:rsidP="00A21FF9">
      <w:pPr>
        <w:spacing w:after="0" w:line="240" w:lineRule="auto"/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</w:pPr>
      <w:r w:rsidRPr="00A21FF9"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  <w:t xml:space="preserve">In my free time, I enjoy watching Netflix and spending time with friends and family.  I am also co-president of the Pitt chapter of Leading Women of Tomorrow, a dancer on Pitt's majorette dance team Pitt </w:t>
      </w:r>
      <w:proofErr w:type="spellStart"/>
      <w:r w:rsidRPr="00A21FF9"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  <w:t>Pantherettes</w:t>
      </w:r>
      <w:proofErr w:type="spellEnd"/>
      <w:r w:rsidRPr="00A21FF9"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  <w:t>, and a first-year resident assistant.</w:t>
      </w:r>
    </w:p>
    <w:p w14:paraId="6BFEDE3E" w14:textId="77777777" w:rsidR="00A21FF9" w:rsidRPr="00A21FF9" w:rsidRDefault="00A21FF9" w:rsidP="00A21FF9">
      <w:pPr>
        <w:spacing w:after="0" w:line="240" w:lineRule="auto"/>
        <w:rPr>
          <w:rFonts w:ascii="Aptos" w:eastAsia="Times New Roman" w:hAnsi="Aptos" w:cs="Calibri"/>
          <w:color w:val="000000"/>
          <w:kern w:val="0"/>
          <w:sz w:val="24"/>
          <w:szCs w:val="24"/>
          <w14:ligatures w14:val="none"/>
        </w:rPr>
      </w:pPr>
    </w:p>
    <w:p w14:paraId="6ACC8729" w14:textId="77777777" w:rsidR="00FE4BDF" w:rsidRDefault="00FE4BDF"/>
    <w:sectPr w:rsidR="00FE4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jI1NzIxNTU0MTNW0lEKTi0uzszPAykwrAUA0KKjrywAAAA="/>
  </w:docVars>
  <w:rsids>
    <w:rsidRoot w:val="00A21FF9"/>
    <w:rsid w:val="00742FDA"/>
    <w:rsid w:val="00A21FF9"/>
    <w:rsid w:val="00FE4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9AA70A"/>
  <w15:chartTrackingRefBased/>
  <w15:docId w15:val="{52543D2B-3B13-4932-A4D2-B20A08807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37</Characters>
  <Application>Microsoft Office Word</Application>
  <DocSecurity>0</DocSecurity>
  <Lines>14</Lines>
  <Paragraphs>3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ock, Tasha Nicole</dc:creator>
  <cp:keywords/>
  <dc:description/>
  <cp:lastModifiedBy>Peacock, Tasha Nicole</cp:lastModifiedBy>
  <cp:revision>1</cp:revision>
  <dcterms:created xsi:type="dcterms:W3CDTF">2023-12-08T15:22:00Z</dcterms:created>
  <dcterms:modified xsi:type="dcterms:W3CDTF">2023-12-08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aa2a09-6511-4ea2-b831-b3b8d68c3135</vt:lpwstr>
  </property>
</Properties>
</file>